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, se trata de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, ). Las aplicaciones de proveedor, entre los que se encuentran Transunion, Solusoft, Isolution, y por supuesto, el ERP Cobis, tienen la mayor presencia en el listado de tecnologías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Existe el riesgo de inefectividad tecnológica respecto a SOA. En contraste con esta lista de tecnologías y proveedores, el resultado del diangóstico de madurez SOA indica que el FNA no pasa del segundo escalafon en esta escala de eficacia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3:41:41Z</dcterms:created>
  <dcterms:modified xsi:type="dcterms:W3CDTF">2023-01-12T03:4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